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6E044" w14:textId="7E3EA19F" w:rsidR="00170C1B" w:rsidRPr="00503EB9" w:rsidRDefault="00803D97" w:rsidP="00503EB9">
      <w:pPr>
        <w:tabs>
          <w:tab w:val="left" w:pos="1545"/>
        </w:tabs>
        <w:rPr>
          <w:rFonts w:cstheme="minorHAnsi"/>
          <w:b/>
          <w:bCs/>
        </w:rPr>
      </w:pPr>
      <w:r w:rsidRPr="00503EB9">
        <w:rPr>
          <w:rFonts w:ascii="Garamond" w:hAnsi="Garamond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DEC2E48" wp14:editId="3D21B8C1">
                <wp:simplePos x="0" y="0"/>
                <wp:positionH relativeFrom="page">
                  <wp:posOffset>1676400</wp:posOffset>
                </wp:positionH>
                <wp:positionV relativeFrom="paragraph">
                  <wp:posOffset>2540</wp:posOffset>
                </wp:positionV>
                <wp:extent cx="517207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20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FDA37" w14:textId="77777777" w:rsidR="00B36119" w:rsidRDefault="00B36119" w:rsidP="00713186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4F678CE9" wp14:editId="5295A49B">
                                  <wp:extent cx="1834857" cy="568492"/>
                                  <wp:effectExtent l="0" t="0" r="0" b="3175"/>
                                  <wp:docPr id="1" name="Picture 1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text, clip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2083" cy="576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4343FD" w14:textId="5B56F41A" w:rsidR="009E1418" w:rsidRPr="00EA694E" w:rsidRDefault="00713186" w:rsidP="00713186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  <w:t>Good News Club</w:t>
                            </w:r>
                            <w:r w:rsidR="00803D97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  <w:t>®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B36119">
                              <w:rPr>
                                <w:rFonts w:cstheme="minorHAnsi"/>
                                <w:b/>
                                <w:bCs/>
                                <w:sz w:val="40"/>
                                <w:szCs w:val="40"/>
                              </w:rPr>
                              <w:t>Permission Sl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EC2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2pt;margin-top:.2pt;width:407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" filled="f" stroked="f">
                <v:textbox style="mso-fit-shape-to-text:t">
                  <w:txbxContent>
                    <w:p w14:paraId="7E6FDA37" w14:textId="77777777" w:rsidR="00B36119" w:rsidRDefault="00B36119" w:rsidP="00713186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4F678CE9" wp14:editId="5295A49B">
                            <wp:extent cx="1834857" cy="568492"/>
                            <wp:effectExtent l="0" t="0" r="0" b="3175"/>
                            <wp:docPr id="1" name="Picture 1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text, clipart&#10;&#10;Description automatically generated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2083" cy="576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94343FD" w14:textId="5B56F41A" w:rsidR="009E1418" w:rsidRPr="00EA694E" w:rsidRDefault="00713186" w:rsidP="00713186">
                      <w:pPr>
                        <w:jc w:val="center"/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  <w:t>Good News Club</w:t>
                      </w:r>
                      <w:r w:rsidR="00803D97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  <w:t>®</w:t>
                      </w:r>
                      <w:r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B36119">
                        <w:rPr>
                          <w:rFonts w:cstheme="minorHAnsi"/>
                          <w:b/>
                          <w:bCs/>
                          <w:sz w:val="40"/>
                          <w:szCs w:val="40"/>
                        </w:rPr>
                        <w:t>Permission Slip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AF656B0" w14:textId="79972291" w:rsidR="00170C1B" w:rsidRPr="00503EB9" w:rsidRDefault="00170C1B" w:rsidP="00503EB9">
      <w:pPr>
        <w:jc w:val="center"/>
        <w:rPr>
          <w:rFonts w:cstheme="minorHAnsi"/>
        </w:rPr>
      </w:pPr>
    </w:p>
    <w:p w14:paraId="6FCAEC28" w14:textId="77777777" w:rsidR="00DE0989" w:rsidRPr="00503EB9" w:rsidRDefault="00DE0989" w:rsidP="00503EB9">
      <w:pPr>
        <w:rPr>
          <w:rFonts w:cstheme="minorHAnsi"/>
        </w:rPr>
      </w:pPr>
    </w:p>
    <w:p w14:paraId="6CF6942E" w14:textId="77777777" w:rsidR="00DE0989" w:rsidRPr="00503EB9" w:rsidRDefault="00DE0989" w:rsidP="00503EB9">
      <w:pPr>
        <w:rPr>
          <w:rFonts w:cstheme="minorHAnsi"/>
        </w:rPr>
      </w:pPr>
    </w:p>
    <w:p w14:paraId="67DE24D2" w14:textId="77777777" w:rsidR="00DE0989" w:rsidRPr="00503EB9" w:rsidRDefault="00DE0989" w:rsidP="00503EB9">
      <w:pPr>
        <w:rPr>
          <w:rFonts w:cstheme="minorHAnsi"/>
        </w:rPr>
      </w:pPr>
    </w:p>
    <w:p w14:paraId="0DFA9D5F" w14:textId="77777777" w:rsidR="00503EB9" w:rsidRDefault="00503EB9" w:rsidP="00503EB9">
      <w:pPr>
        <w:pStyle w:val="NormalWeb"/>
        <w:rPr>
          <w:rFonts w:asciiTheme="minorHAnsi" w:hAnsiTheme="minorHAnsi" w:cstheme="minorHAnsi"/>
          <w:color w:val="000000"/>
        </w:rPr>
      </w:pPr>
    </w:p>
    <w:p w14:paraId="290C522A" w14:textId="77777777" w:rsidR="00976D45" w:rsidRDefault="00976D45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</w:p>
    <w:p w14:paraId="371950D4" w14:textId="4382BD67" w:rsidR="00503EB9" w:rsidRPr="00FF6735" w:rsidRDefault="00503EB9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 xml:space="preserve">Gracias </w:t>
      </w:r>
      <w:r w:rsidR="00976D45">
        <w:rPr>
          <w:rFonts w:asciiTheme="minorHAnsi" w:hAnsiTheme="minorHAnsi" w:cstheme="minorHAnsi"/>
          <w:color w:val="000000"/>
          <w:lang w:val="es-MX"/>
        </w:rPr>
        <w:t>p</w:t>
      </w:r>
      <w:r w:rsidR="00976D45" w:rsidRPr="00FF6735">
        <w:rPr>
          <w:rFonts w:asciiTheme="minorHAnsi" w:hAnsiTheme="minorHAnsi" w:cstheme="minorHAnsi"/>
          <w:color w:val="000000"/>
          <w:lang w:val="es-MX"/>
        </w:rPr>
        <w:t>or su</w:t>
      </w:r>
      <w:r w:rsidRPr="00FF6735">
        <w:rPr>
          <w:rFonts w:asciiTheme="minorHAnsi" w:hAnsiTheme="minorHAnsi" w:cstheme="minorHAnsi"/>
          <w:color w:val="000000"/>
          <w:lang w:val="es-MX"/>
        </w:rPr>
        <w:t xml:space="preserve"> interés en nuestro Club de Buenas Noticias. Todos los niños son bienvenidos con el permiso de sus padres. </w:t>
      </w:r>
      <w:r w:rsidRPr="00FF6735">
        <w:rPr>
          <w:rFonts w:asciiTheme="minorHAnsi" w:hAnsiTheme="minorHAnsi" w:cstheme="minorHAnsi"/>
          <w:b/>
          <w:bCs/>
          <w:color w:val="000000"/>
          <w:u w:val="single"/>
          <w:lang w:val="es-MX"/>
        </w:rPr>
        <w:t>Los padres también son bienvenidos</w:t>
      </w:r>
      <w:r w:rsidRPr="00FF6735">
        <w:rPr>
          <w:rFonts w:asciiTheme="minorHAnsi" w:hAnsiTheme="minorHAnsi" w:cstheme="minorHAnsi"/>
          <w:color w:val="000000"/>
          <w:lang w:val="es-MX"/>
        </w:rPr>
        <w:t xml:space="preserve"> a unirse a los miembros del club mientras aprendemos sobre las Buenas Nuevas, disfrutamos de premios, obsequios, juegos e historias.</w:t>
      </w:r>
    </w:p>
    <w:p w14:paraId="213A542F" w14:textId="77777777" w:rsidR="00DE0989" w:rsidRPr="00FF6735" w:rsidRDefault="00DE0989" w:rsidP="00503EB9">
      <w:pPr>
        <w:rPr>
          <w:rFonts w:cstheme="minorHAnsi"/>
          <w:lang w:val="es-MX"/>
        </w:rPr>
      </w:pPr>
    </w:p>
    <w:p w14:paraId="3D5CECE8" w14:textId="77777777" w:rsidR="00503EB9" w:rsidRPr="003C0D3D" w:rsidRDefault="00503EB9" w:rsidP="00503EB9">
      <w:pPr>
        <w:pStyle w:val="NormalWeb"/>
        <w:rPr>
          <w:rFonts w:asciiTheme="minorHAnsi" w:hAnsiTheme="minorHAnsi" w:cstheme="minorHAnsi"/>
          <w:color w:val="000000"/>
          <w:highlight w:val="yellow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 xml:space="preserve">Esta hoja de permiso es para el Good News Club organizado por: </w:t>
      </w:r>
      <w:proofErr w:type="spellStart"/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Northside</w:t>
      </w:r>
      <w:proofErr w:type="spellEnd"/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</w:t>
      </w:r>
      <w:proofErr w:type="spellStart"/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Baptist</w:t>
      </w:r>
      <w:proofErr w:type="spellEnd"/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</w:t>
      </w:r>
      <w:proofErr w:type="spellStart"/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Church</w:t>
      </w:r>
      <w:proofErr w:type="spellEnd"/>
    </w:p>
    <w:p w14:paraId="751D7222" w14:textId="41A45961" w:rsidR="00503EB9" w:rsidRPr="003C0D3D" w:rsidRDefault="00503EB9" w:rsidP="003C0D3D">
      <w:pPr>
        <w:pStyle w:val="NormalWeb"/>
        <w:ind w:left="1080"/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</w:pPr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Fecha: </w:t>
      </w:r>
      <w:r w:rsidR="003C0D3D"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 </w:t>
      </w:r>
      <w:r w:rsidR="00CB367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LUNES</w:t>
      </w:r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, en persona en </w:t>
      </w:r>
      <w:r w:rsidR="00CB367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Good</w:t>
      </w:r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Elementary</w:t>
      </w:r>
    </w:p>
    <w:p w14:paraId="05B0840E" w14:textId="6573E9D4" w:rsidR="00503EB9" w:rsidRPr="00FF6735" w:rsidRDefault="00503EB9" w:rsidP="003C0D3D">
      <w:pPr>
        <w:pStyle w:val="NormalWeb"/>
        <w:ind w:left="1080"/>
        <w:rPr>
          <w:rFonts w:asciiTheme="minorHAnsi" w:hAnsiTheme="minorHAnsi" w:cstheme="minorHAnsi"/>
          <w:b/>
          <w:bCs/>
          <w:color w:val="000000"/>
          <w:lang w:val="es-MX"/>
        </w:rPr>
      </w:pPr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Horario: </w:t>
      </w:r>
      <w:r w:rsidR="003C0D3D"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 </w:t>
      </w:r>
      <w:r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Inmediatamente después de clases a las 3:00 pm</w:t>
      </w:r>
    </w:p>
    <w:p w14:paraId="5FC6D0BF" w14:textId="77777777" w:rsidR="00503EB9" w:rsidRPr="00FF6735" w:rsidRDefault="00503EB9" w:rsidP="00F109B2">
      <w:pPr>
        <w:rPr>
          <w:rFonts w:eastAsia="Times New Roman" w:cstheme="minorHAnsi"/>
          <w:b/>
          <w:bCs/>
          <w:color w:val="000000"/>
          <w:sz w:val="8"/>
          <w:szCs w:val="8"/>
          <w:lang w:val="es-MX"/>
        </w:rPr>
      </w:pPr>
    </w:p>
    <w:p w14:paraId="69430A0C" w14:textId="77777777" w:rsidR="00503EB9" w:rsidRPr="00FF6735" w:rsidRDefault="00503EB9" w:rsidP="00865978">
      <w:pPr>
        <w:pStyle w:val="NormalWeb"/>
        <w:jc w:val="center"/>
        <w:rPr>
          <w:rFonts w:asciiTheme="minorHAnsi" w:hAnsiTheme="minorHAnsi" w:cstheme="minorHAnsi"/>
          <w:b/>
          <w:bCs/>
          <w:color w:val="000000"/>
          <w:lang w:val="es-MX"/>
        </w:rPr>
      </w:pPr>
      <w:r w:rsidRPr="00FF6735">
        <w:rPr>
          <w:rFonts w:asciiTheme="minorHAnsi" w:hAnsiTheme="minorHAnsi" w:cstheme="minorHAnsi"/>
          <w:b/>
          <w:bCs/>
          <w:color w:val="000000"/>
          <w:lang w:val="es-MX"/>
        </w:rPr>
        <w:t>Haga una lista de los nombres y grados de los niño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D040F" w:rsidRPr="00503EB9" w14:paraId="592FBF65" w14:textId="77777777" w:rsidTr="00ED040F">
        <w:trPr>
          <w:trHeight w:val="1142"/>
        </w:trPr>
        <w:tc>
          <w:tcPr>
            <w:tcW w:w="4675" w:type="dxa"/>
            <w:vAlign w:val="center"/>
          </w:tcPr>
          <w:p w14:paraId="5B09ECD2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Nombre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26CF0F8E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Apellido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7FE852EF" w14:textId="70947733" w:rsidR="00ED040F" w:rsidRPr="00503EB9" w:rsidRDefault="00503EB9" w:rsidP="00503EB9">
            <w:pPr>
              <w:rPr>
                <w:rFonts w:cstheme="minorHAnsi"/>
              </w:rPr>
            </w:pPr>
            <w:r w:rsidRPr="00503EB9">
              <w:rPr>
                <w:rFonts w:cstheme="minorHAnsi"/>
                <w:b/>
                <w:bCs/>
                <w:color w:val="000000"/>
              </w:rPr>
              <w:t>Grado:</w:t>
            </w:r>
          </w:p>
        </w:tc>
        <w:tc>
          <w:tcPr>
            <w:tcW w:w="4675" w:type="dxa"/>
            <w:vAlign w:val="center"/>
          </w:tcPr>
          <w:p w14:paraId="2DBD45C1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Nombre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5129CB0A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Apellido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0EC2908A" w14:textId="4B5F14E0" w:rsidR="00ED040F" w:rsidRPr="00503EB9" w:rsidRDefault="00503EB9" w:rsidP="00503EB9">
            <w:pPr>
              <w:rPr>
                <w:rFonts w:cstheme="minorHAnsi"/>
              </w:rPr>
            </w:pPr>
            <w:r w:rsidRPr="00503EB9">
              <w:rPr>
                <w:rFonts w:cstheme="minorHAnsi"/>
                <w:b/>
                <w:bCs/>
                <w:color w:val="000000"/>
              </w:rPr>
              <w:t>Grado:</w:t>
            </w:r>
          </w:p>
        </w:tc>
      </w:tr>
      <w:tr w:rsidR="00ED040F" w:rsidRPr="00503EB9" w14:paraId="694B38F4" w14:textId="77777777" w:rsidTr="00ED040F">
        <w:trPr>
          <w:trHeight w:val="1160"/>
        </w:trPr>
        <w:tc>
          <w:tcPr>
            <w:tcW w:w="4675" w:type="dxa"/>
            <w:vAlign w:val="center"/>
          </w:tcPr>
          <w:p w14:paraId="220DCAFE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Nombre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06313F4E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Apellido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17CE678D" w14:textId="2A563C53" w:rsidR="00ED040F" w:rsidRPr="00503EB9" w:rsidRDefault="00503EB9" w:rsidP="00503EB9">
            <w:pPr>
              <w:rPr>
                <w:rFonts w:cstheme="minorHAnsi"/>
              </w:rPr>
            </w:pPr>
            <w:r w:rsidRPr="00503EB9">
              <w:rPr>
                <w:rFonts w:cstheme="minorHAnsi"/>
                <w:b/>
                <w:bCs/>
                <w:color w:val="000000"/>
              </w:rPr>
              <w:t>Grado:</w:t>
            </w:r>
          </w:p>
        </w:tc>
        <w:tc>
          <w:tcPr>
            <w:tcW w:w="4675" w:type="dxa"/>
            <w:vAlign w:val="center"/>
          </w:tcPr>
          <w:p w14:paraId="40803D44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Nombre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12BB3053" w14:textId="77777777" w:rsidR="00503EB9" w:rsidRPr="00503EB9" w:rsidRDefault="00503EB9" w:rsidP="00503EB9">
            <w:pPr>
              <w:pStyle w:val="NormalWeb"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Apellido</w:t>
            </w:r>
            <w:proofErr w:type="spellEnd"/>
            <w:r w:rsidRPr="00503EB9">
              <w:rPr>
                <w:rFonts w:asciiTheme="minorHAnsi" w:hAnsiTheme="minorHAnsi" w:cstheme="minorHAnsi"/>
                <w:b/>
                <w:bCs/>
                <w:color w:val="000000"/>
              </w:rPr>
              <w:t>: </w:t>
            </w:r>
          </w:p>
          <w:p w14:paraId="6467483D" w14:textId="323992BB" w:rsidR="00ED040F" w:rsidRPr="00503EB9" w:rsidRDefault="00503EB9" w:rsidP="00503EB9">
            <w:pPr>
              <w:rPr>
                <w:rFonts w:cstheme="minorHAnsi"/>
              </w:rPr>
            </w:pPr>
            <w:r w:rsidRPr="00503EB9">
              <w:rPr>
                <w:rFonts w:cstheme="minorHAnsi"/>
                <w:b/>
                <w:bCs/>
                <w:color w:val="000000"/>
              </w:rPr>
              <w:t>Grado:</w:t>
            </w:r>
          </w:p>
        </w:tc>
      </w:tr>
    </w:tbl>
    <w:p w14:paraId="19D7F1AA" w14:textId="643CE24C" w:rsidR="00503EB9" w:rsidRPr="00FF6735" w:rsidRDefault="00503EB9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 xml:space="preserve">Nombre de la escuela: </w:t>
      </w:r>
      <w:r w:rsidR="002C13D2">
        <w:rPr>
          <w:rFonts w:asciiTheme="minorHAnsi" w:hAnsiTheme="minorHAnsi" w:cstheme="minorHAnsi"/>
          <w:color w:val="000000"/>
          <w:lang w:val="es-MX"/>
        </w:rPr>
        <w:t>Good</w:t>
      </w:r>
      <w:r w:rsidR="00FF6735">
        <w:rPr>
          <w:rFonts w:asciiTheme="minorHAnsi" w:hAnsiTheme="minorHAnsi" w:cstheme="minorHAnsi"/>
          <w:color w:val="000000"/>
          <w:lang w:val="es-MX"/>
        </w:rPr>
        <w:t xml:space="preserve"> Elementary</w:t>
      </w:r>
    </w:p>
    <w:p w14:paraId="0C5ED463" w14:textId="7E7B0CAD" w:rsidR="00503EB9" w:rsidRPr="00FF6735" w:rsidRDefault="00503EB9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 xml:space="preserve">Condado: Condado de Dallas </w:t>
      </w:r>
      <w:r w:rsidR="00865978" w:rsidRPr="00FF6735">
        <w:rPr>
          <w:rFonts w:asciiTheme="minorHAnsi" w:hAnsiTheme="minorHAnsi" w:cstheme="minorHAnsi"/>
          <w:color w:val="000000"/>
          <w:lang w:val="es-MX"/>
        </w:rPr>
        <w:tab/>
      </w:r>
      <w:r w:rsidR="00865978" w:rsidRPr="00FF6735">
        <w:rPr>
          <w:rFonts w:asciiTheme="minorHAnsi" w:hAnsiTheme="minorHAnsi" w:cstheme="minorHAnsi"/>
          <w:color w:val="000000"/>
          <w:lang w:val="es-MX"/>
        </w:rPr>
        <w:tab/>
      </w:r>
      <w:r w:rsidR="003C0D3D">
        <w:rPr>
          <w:rFonts w:asciiTheme="minorHAnsi" w:hAnsiTheme="minorHAnsi" w:cstheme="minorHAnsi"/>
          <w:color w:val="000000"/>
          <w:lang w:val="es-MX"/>
        </w:rPr>
        <w:tab/>
      </w:r>
      <w:r w:rsidRPr="00FF6735">
        <w:rPr>
          <w:rFonts w:asciiTheme="minorHAnsi" w:hAnsiTheme="minorHAnsi" w:cstheme="minorHAnsi"/>
          <w:color w:val="000000"/>
          <w:lang w:val="es-MX"/>
        </w:rPr>
        <w:t>Ciudad/Estado: Carrollton, Texas 75006</w:t>
      </w:r>
    </w:p>
    <w:p w14:paraId="2D069456" w14:textId="5D6EB5C0" w:rsidR="00503EB9" w:rsidRPr="00FF6735" w:rsidRDefault="00503EB9" w:rsidP="003C0D3D">
      <w:pPr>
        <w:pStyle w:val="NormalWeb"/>
        <w:spacing w:line="360" w:lineRule="auto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>Dirección de correo electrónico de la familia:</w:t>
      </w:r>
      <w:r w:rsidR="00865978" w:rsidRPr="00FF6735">
        <w:rPr>
          <w:rFonts w:asciiTheme="minorHAnsi" w:hAnsiTheme="minorHAnsi" w:cstheme="minorHAnsi"/>
          <w:color w:val="000000"/>
          <w:lang w:val="es-MX"/>
        </w:rPr>
        <w:t xml:space="preserve"> _____________________________</w:t>
      </w:r>
    </w:p>
    <w:p w14:paraId="70756DD2" w14:textId="34FB26AD" w:rsidR="00503EB9" w:rsidRPr="00FF6735" w:rsidRDefault="00503EB9" w:rsidP="003C0D3D">
      <w:pPr>
        <w:pStyle w:val="NormalWeb"/>
        <w:spacing w:line="360" w:lineRule="auto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>Número de teléfono de la familia:</w:t>
      </w:r>
      <w:r w:rsidR="00865978" w:rsidRPr="00FF6735">
        <w:rPr>
          <w:rFonts w:asciiTheme="minorHAnsi" w:hAnsiTheme="minorHAnsi" w:cstheme="minorHAnsi"/>
          <w:color w:val="000000"/>
          <w:lang w:val="es-MX"/>
        </w:rPr>
        <w:t xml:space="preserve"> _____________________________</w:t>
      </w:r>
    </w:p>
    <w:p w14:paraId="4B1342BE" w14:textId="56F57F3C" w:rsidR="00503EB9" w:rsidRPr="00FF6735" w:rsidRDefault="0007335F" w:rsidP="00865978">
      <w:pPr>
        <w:pStyle w:val="NormalWeb"/>
        <w:ind w:left="540"/>
        <w:rPr>
          <w:rFonts w:asciiTheme="minorHAnsi" w:hAnsiTheme="minorHAnsi" w:cstheme="minorHAnsi"/>
          <w:color w:val="000000"/>
          <w:lang w:val="es-MX"/>
        </w:rPr>
      </w:pPr>
      <w:sdt>
        <w:sdtPr>
          <w:rPr>
            <w:rFonts w:cstheme="minorHAnsi"/>
            <w:sz w:val="40"/>
            <w:szCs w:val="40"/>
            <w:lang w:val="es-MX"/>
          </w:rPr>
          <w:id w:val="1105000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0D3D">
            <w:rPr>
              <w:rFonts w:ascii="MS Gothic" w:eastAsia="MS Gothic" w:hAnsi="MS Gothic" w:cstheme="minorHAnsi" w:hint="eastAsia"/>
              <w:sz w:val="40"/>
              <w:szCs w:val="40"/>
              <w:lang w:val="es-MX"/>
            </w:rPr>
            <w:t>☐</w:t>
          </w:r>
        </w:sdtContent>
      </w:sdt>
      <w:r w:rsidR="00ED040F" w:rsidRPr="00FF6735">
        <w:rPr>
          <w:rFonts w:cstheme="minorHAnsi"/>
          <w:lang w:val="es-MX"/>
        </w:rPr>
        <w:t xml:space="preserve">  </w:t>
      </w:r>
      <w:r w:rsidR="00503EB9" w:rsidRPr="00FF6735">
        <w:rPr>
          <w:rFonts w:asciiTheme="minorHAnsi" w:hAnsiTheme="minorHAnsi" w:cstheme="minorHAnsi"/>
          <w:color w:val="000000"/>
          <w:lang w:val="es-MX"/>
        </w:rPr>
        <w:t xml:space="preserve">Mis hijos, que figuran en este formulario, tienen permiso para asistir en persona al Good News Club en </w:t>
      </w:r>
      <w:r w:rsidR="00983627">
        <w:rPr>
          <w:rFonts w:asciiTheme="minorHAnsi" w:hAnsiTheme="minorHAnsi" w:cstheme="minorHAnsi"/>
          <w:color w:val="000000"/>
          <w:lang w:val="es-MX"/>
        </w:rPr>
        <w:t>Good</w:t>
      </w:r>
      <w:r w:rsidR="00503EB9" w:rsidRPr="00FF6735">
        <w:rPr>
          <w:rFonts w:asciiTheme="minorHAnsi" w:hAnsiTheme="minorHAnsi" w:cstheme="minorHAnsi"/>
          <w:color w:val="000000"/>
          <w:lang w:val="es-MX"/>
        </w:rPr>
        <w:t xml:space="preserve"> Elementary los </w:t>
      </w:r>
      <w:r w:rsidR="005C1835">
        <w:rPr>
          <w:rFonts w:asciiTheme="minorHAnsi" w:hAnsiTheme="minorHAnsi" w:cstheme="minorHAnsi"/>
          <w:color w:val="000000"/>
          <w:lang w:val="es-MX"/>
        </w:rPr>
        <w:t>LUNES</w:t>
      </w:r>
      <w:r w:rsidR="00503EB9" w:rsidRPr="00FF6735">
        <w:rPr>
          <w:rFonts w:asciiTheme="minorHAnsi" w:hAnsiTheme="minorHAnsi" w:cstheme="minorHAnsi"/>
          <w:color w:val="000000"/>
          <w:lang w:val="es-MX"/>
        </w:rPr>
        <w:t xml:space="preserve"> a las 3:00 p. m.</w:t>
      </w:r>
    </w:p>
    <w:p w14:paraId="28D8145A" w14:textId="77777777" w:rsidR="00503EB9" w:rsidRPr="00FF6735" w:rsidRDefault="00503EB9" w:rsidP="00503EB9">
      <w:pPr>
        <w:pStyle w:val="elementtoproof"/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</w:pPr>
      <w:r w:rsidRPr="00FF6735"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>Firma del Padre / Tutor: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</w:t>
      </w:r>
      <w:r w:rsidRPr="00FF6735"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>Fecha:</w:t>
      </w:r>
    </w:p>
    <w:p w14:paraId="4CF12451" w14:textId="35D4ED2A" w:rsidR="007D78E0" w:rsidRPr="00FF6735" w:rsidRDefault="007D78E0" w:rsidP="007D78E0">
      <w:pPr>
        <w:pStyle w:val="elementtoproof"/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</w:pPr>
      <w:r w:rsidRPr="00FF6735"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>Firma del Padre / Tutor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PRINTED</w:t>
      </w:r>
      <w:r w:rsidRPr="00FF6735">
        <w:rPr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>: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  <w:lang w:val="es-MX"/>
        </w:rPr>
        <w:t xml:space="preserve"> 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  <w:r w:rsidRPr="00FF6735">
        <w:rPr>
          <w:rStyle w:val="apple-tab-span"/>
          <w:rFonts w:asciiTheme="minorHAnsi" w:hAnsiTheme="minorHAnsi" w:cstheme="minorHAnsi"/>
          <w:b/>
          <w:bCs/>
          <w:color w:val="000000"/>
          <w:sz w:val="24"/>
          <w:szCs w:val="24"/>
        </w:rPr>
        <w:t> </w:t>
      </w:r>
    </w:p>
    <w:p w14:paraId="7B4C7413" w14:textId="7C7296F7" w:rsidR="00503EB9" w:rsidRPr="00FF6735" w:rsidRDefault="0007335F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  <w:r>
        <w:rPr>
          <w:rFonts w:cstheme="minorHAnsi"/>
          <w:noProof/>
          <w:lang w:val="es-MX"/>
        </w:rPr>
        <w:drawing>
          <wp:anchor distT="0" distB="0" distL="114300" distR="114300" simplePos="0" relativeHeight="251665408" behindDoc="1" locked="0" layoutInCell="1" allowOverlap="1" wp14:anchorId="353FFB80" wp14:editId="547D14A0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914400" cy="914400"/>
            <wp:effectExtent l="0" t="0" r="0" b="0"/>
            <wp:wrapTight wrapText="bothSides">
              <wp:wrapPolygon edited="0">
                <wp:start x="0" y="0"/>
                <wp:lineTo x="0" y="21150"/>
                <wp:lineTo x="21150" y="21150"/>
                <wp:lineTo x="21150" y="0"/>
                <wp:lineTo x="0" y="0"/>
              </wp:wrapPolygon>
            </wp:wrapTight>
            <wp:docPr id="1192531267" name="Picture 1" descr="A qr cod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531267" name="Picture 1" descr="A qr code with a whit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3EB9" w:rsidRPr="00FF6735">
        <w:rPr>
          <w:rFonts w:asciiTheme="minorHAnsi" w:hAnsiTheme="minorHAnsi" w:cstheme="minorHAnsi"/>
          <w:b/>
          <w:bCs/>
          <w:color w:val="000000"/>
          <w:u w:val="single"/>
          <w:lang w:val="es-MX"/>
        </w:rPr>
        <w:t>Para la seguridad de su hijo, solo pueden asistir los niños con el permiso de los padres</w:t>
      </w:r>
      <w:r w:rsidR="00503EB9" w:rsidRPr="00FF6735">
        <w:rPr>
          <w:rFonts w:asciiTheme="minorHAnsi" w:hAnsiTheme="minorHAnsi" w:cstheme="minorHAnsi"/>
          <w:color w:val="000000"/>
          <w:lang w:val="es-MX"/>
        </w:rPr>
        <w:t xml:space="preserve">. Además, los maestros de nuestros clubes han sido evaluados de acuerdo con la Política de Protección Infantil de </w:t>
      </w:r>
      <w:r w:rsidR="00503EB9" w:rsidRPr="003C0D3D">
        <w:rPr>
          <w:rFonts w:asciiTheme="minorHAnsi" w:hAnsiTheme="minorHAnsi" w:cstheme="minorHAnsi"/>
          <w:color w:val="000000"/>
          <w:lang w:val="es-MX"/>
        </w:rPr>
        <w:t xml:space="preserve">Child </w:t>
      </w:r>
      <w:proofErr w:type="spellStart"/>
      <w:r w:rsidR="00503EB9" w:rsidRPr="003C0D3D">
        <w:rPr>
          <w:rFonts w:asciiTheme="minorHAnsi" w:hAnsiTheme="minorHAnsi" w:cstheme="minorHAnsi"/>
          <w:color w:val="000000"/>
          <w:lang w:val="es-MX"/>
        </w:rPr>
        <w:t>Evangelism</w:t>
      </w:r>
      <w:proofErr w:type="spellEnd"/>
      <w:r w:rsidR="00503EB9" w:rsidRPr="003C0D3D">
        <w:rPr>
          <w:rFonts w:asciiTheme="minorHAnsi" w:hAnsiTheme="minorHAnsi" w:cstheme="minorHAnsi"/>
          <w:color w:val="000000"/>
          <w:lang w:val="es-MX"/>
        </w:rPr>
        <w:t xml:space="preserve"> </w:t>
      </w:r>
      <w:proofErr w:type="spellStart"/>
      <w:r w:rsidR="00503EB9" w:rsidRPr="003C0D3D">
        <w:rPr>
          <w:rFonts w:asciiTheme="minorHAnsi" w:hAnsiTheme="minorHAnsi" w:cstheme="minorHAnsi"/>
          <w:color w:val="000000"/>
          <w:lang w:val="es-MX"/>
        </w:rPr>
        <w:t>Fellowship</w:t>
      </w:r>
      <w:proofErr w:type="spellEnd"/>
      <w:r w:rsidR="00503EB9" w:rsidRPr="003C0D3D">
        <w:rPr>
          <w:rFonts w:asciiTheme="minorHAnsi" w:hAnsiTheme="minorHAnsi" w:cstheme="minorHAnsi"/>
          <w:b/>
          <w:bCs/>
          <w:color w:val="000000"/>
          <w:lang w:val="es-MX"/>
        </w:rPr>
        <w:t xml:space="preserve">. </w:t>
      </w:r>
      <w:r w:rsidR="00503EB9"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Los niños pueden invitar a amigos usando la invitación a continuación/adjunta/o en línea. Los niños pueden ser recogidos en la línea de vehículos compartidos de </w:t>
      </w:r>
      <w:r w:rsidR="00983627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>Good</w:t>
      </w:r>
      <w:r w:rsidR="00503EB9" w:rsidRPr="003C0D3D">
        <w:rPr>
          <w:rFonts w:asciiTheme="minorHAnsi" w:hAnsiTheme="minorHAnsi" w:cstheme="minorHAnsi"/>
          <w:b/>
          <w:bCs/>
          <w:color w:val="000000"/>
          <w:highlight w:val="yellow"/>
          <w:lang w:val="es-MX"/>
        </w:rPr>
        <w:t xml:space="preserve"> Elementary entre las 4:00 pm</w:t>
      </w:r>
      <w:r w:rsidR="0097358A">
        <w:rPr>
          <w:rFonts w:asciiTheme="minorHAnsi" w:hAnsiTheme="minorHAnsi" w:cstheme="minorHAnsi"/>
          <w:b/>
          <w:bCs/>
          <w:color w:val="000000"/>
          <w:lang w:val="es-MX"/>
        </w:rPr>
        <w:t>.</w:t>
      </w:r>
    </w:p>
    <w:p w14:paraId="7D05940A" w14:textId="2C31842A" w:rsidR="00170C1B" w:rsidRPr="00FF6735" w:rsidRDefault="00170C1B" w:rsidP="00503EB9">
      <w:pPr>
        <w:rPr>
          <w:rFonts w:cstheme="minorHAnsi"/>
          <w:lang w:val="es-MX"/>
        </w:rPr>
      </w:pPr>
    </w:p>
    <w:p w14:paraId="6D86CBB0" w14:textId="19BC13E1" w:rsidR="00503EB9" w:rsidRPr="003C0D3D" w:rsidRDefault="00503EB9" w:rsidP="00503EB9">
      <w:pPr>
        <w:pStyle w:val="NormalWeb"/>
        <w:rPr>
          <w:rFonts w:asciiTheme="minorHAnsi" w:hAnsiTheme="minorHAnsi" w:cstheme="minorHAnsi"/>
          <w:b/>
          <w:bCs/>
          <w:color w:val="000000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>Devuelva el formulario completo a Beth Banning (</w:t>
      </w:r>
      <w:hyperlink r:id="rId11" w:history="1">
        <w:r w:rsidR="00865978" w:rsidRPr="00FF6735">
          <w:rPr>
            <w:rStyle w:val="Hyperlink"/>
            <w:rFonts w:asciiTheme="minorHAnsi" w:hAnsiTheme="minorHAnsi" w:cstheme="minorHAnsi"/>
            <w:lang w:val="es-MX"/>
          </w:rPr>
          <w:t>adidio@nsbcc.org</w:t>
        </w:r>
      </w:hyperlink>
      <w:r w:rsidRPr="00FF6735">
        <w:rPr>
          <w:rFonts w:asciiTheme="minorHAnsi" w:hAnsiTheme="minorHAnsi" w:cstheme="minorHAnsi"/>
          <w:color w:val="000000"/>
          <w:lang w:val="es-MX"/>
        </w:rPr>
        <w:t xml:space="preserve">) o escanee el código para completarlo en línea. No dude en ponerse en contacto con nosotros si tiene alguna pregunta. </w:t>
      </w:r>
      <w:r w:rsidRPr="003C0D3D">
        <w:rPr>
          <w:rFonts w:asciiTheme="minorHAnsi" w:hAnsiTheme="minorHAnsi" w:cstheme="minorHAnsi"/>
          <w:color w:val="000000"/>
          <w:highlight w:val="yellow"/>
        </w:rPr>
        <w:t>(</w:t>
      </w:r>
      <w:r w:rsidRPr="003C0D3D">
        <w:rPr>
          <w:rFonts w:asciiTheme="minorHAnsi" w:hAnsiTheme="minorHAnsi" w:cstheme="minorHAnsi"/>
          <w:b/>
          <w:bCs/>
          <w:color w:val="000000"/>
          <w:highlight w:val="yellow"/>
        </w:rPr>
        <w:t>972.242.1582</w:t>
      </w:r>
      <w:r w:rsidRPr="003C0D3D">
        <w:rPr>
          <w:rFonts w:asciiTheme="minorHAnsi" w:hAnsiTheme="minorHAnsi" w:cstheme="minorHAnsi"/>
          <w:color w:val="000000"/>
          <w:highlight w:val="yellow"/>
        </w:rPr>
        <w:t>)</w:t>
      </w:r>
    </w:p>
    <w:p w14:paraId="13F26F22" w14:textId="5EBA6FB3" w:rsidR="000F1402" w:rsidRPr="00503EB9" w:rsidRDefault="000F1402" w:rsidP="00503EB9">
      <w:pPr>
        <w:rPr>
          <w:rFonts w:cstheme="minorHAnsi"/>
          <w:i/>
          <w:iCs/>
        </w:rPr>
      </w:pPr>
    </w:p>
    <w:p w14:paraId="131B4126" w14:textId="623C5189" w:rsidR="00503EB9" w:rsidRPr="00503EB9" w:rsidRDefault="00503EB9" w:rsidP="00503EB9">
      <w:pPr>
        <w:pStyle w:val="NormalWeb"/>
        <w:rPr>
          <w:rFonts w:asciiTheme="minorHAnsi" w:hAnsiTheme="minorHAnsi" w:cstheme="minorHAnsi"/>
          <w:color w:val="000000"/>
        </w:rPr>
      </w:pPr>
      <w:r w:rsidRPr="00503EB9">
        <w:rPr>
          <w:rFonts w:asciiTheme="minorHAnsi" w:hAnsiTheme="minorHAnsi" w:cstheme="minorHAnsi"/>
          <w:color w:val="000000"/>
        </w:rPr>
        <w:t xml:space="preserve">Good News Club es un </w:t>
      </w:r>
      <w:proofErr w:type="spellStart"/>
      <w:r w:rsidRPr="00503EB9">
        <w:rPr>
          <w:rFonts w:asciiTheme="minorHAnsi" w:hAnsiTheme="minorHAnsi" w:cstheme="minorHAnsi"/>
          <w:color w:val="000000"/>
        </w:rPr>
        <w:t>ministerio</w:t>
      </w:r>
      <w:proofErr w:type="spellEnd"/>
      <w:r w:rsidRPr="00503EB9">
        <w:rPr>
          <w:rFonts w:asciiTheme="minorHAnsi" w:hAnsiTheme="minorHAnsi" w:cstheme="minorHAnsi"/>
          <w:color w:val="000000"/>
        </w:rPr>
        <w:t xml:space="preserve"> de Child Evangelism Fellowship®.</w:t>
      </w:r>
    </w:p>
    <w:p w14:paraId="5A0D3F57" w14:textId="16337C8E" w:rsidR="00170C1B" w:rsidRPr="00503EB9" w:rsidRDefault="007A5A4E" w:rsidP="00503EB9">
      <w:pPr>
        <w:rPr>
          <w:rFonts w:cstheme="minorHAnsi"/>
        </w:rPr>
      </w:pPr>
      <w:r w:rsidRPr="00503EB9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BED9BF" wp14:editId="4C56689C">
                <wp:simplePos x="0" y="0"/>
                <wp:positionH relativeFrom="column">
                  <wp:posOffset>21945</wp:posOffset>
                </wp:positionH>
                <wp:positionV relativeFrom="paragraph">
                  <wp:posOffset>88925</wp:posOffset>
                </wp:positionV>
                <wp:extent cx="633496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496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5E63BB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5pt,7pt" to="500.5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" strokecolor="#4579b8 [3044]"/>
            </w:pict>
          </mc:Fallback>
        </mc:AlternateContent>
      </w:r>
    </w:p>
    <w:p w14:paraId="5E6141AA" w14:textId="334E72C9" w:rsidR="00503EB9" w:rsidRPr="00FF6735" w:rsidRDefault="00503EB9" w:rsidP="00503EB9">
      <w:pPr>
        <w:pStyle w:val="NormalWeb"/>
        <w:rPr>
          <w:rFonts w:asciiTheme="minorHAnsi" w:hAnsiTheme="minorHAnsi" w:cstheme="minorHAnsi"/>
          <w:b/>
          <w:bCs/>
          <w:color w:val="000000"/>
          <w:lang w:val="es-MX"/>
        </w:rPr>
      </w:pPr>
      <w:r w:rsidRPr="00FF6735">
        <w:rPr>
          <w:rFonts w:asciiTheme="minorHAnsi" w:hAnsiTheme="minorHAnsi" w:cstheme="minorHAnsi"/>
          <w:b/>
          <w:bCs/>
          <w:color w:val="000000"/>
          <w:lang w:val="es-MX"/>
        </w:rPr>
        <w:t>Publicación OPCIONAL de fotografía y video (no se requiere para asistir al club)</w:t>
      </w:r>
    </w:p>
    <w:p w14:paraId="542103C7" w14:textId="3323625E" w:rsidR="00503EB9" w:rsidRPr="00FF6735" w:rsidRDefault="00503EB9" w:rsidP="00503EB9">
      <w:pPr>
        <w:pStyle w:val="NormalWeb"/>
        <w:rPr>
          <w:rFonts w:asciiTheme="minorHAnsi" w:hAnsiTheme="minorHAnsi" w:cstheme="minorHAnsi"/>
          <w:color w:val="000000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 xml:space="preserve">Child </w:t>
      </w:r>
      <w:proofErr w:type="spellStart"/>
      <w:r w:rsidRPr="00FF6735">
        <w:rPr>
          <w:rFonts w:asciiTheme="minorHAnsi" w:hAnsiTheme="minorHAnsi" w:cstheme="minorHAnsi"/>
          <w:color w:val="000000"/>
          <w:lang w:val="es-MX"/>
        </w:rPr>
        <w:t>Evangelism</w:t>
      </w:r>
      <w:proofErr w:type="spellEnd"/>
      <w:r w:rsidRPr="00FF6735">
        <w:rPr>
          <w:rFonts w:asciiTheme="minorHAnsi" w:hAnsiTheme="minorHAnsi" w:cstheme="minorHAnsi"/>
          <w:color w:val="000000"/>
          <w:lang w:val="es-MX"/>
        </w:rPr>
        <w:t xml:space="preserve"> </w:t>
      </w:r>
      <w:proofErr w:type="spellStart"/>
      <w:r w:rsidRPr="00FF6735">
        <w:rPr>
          <w:rFonts w:asciiTheme="minorHAnsi" w:hAnsiTheme="minorHAnsi" w:cstheme="minorHAnsi"/>
          <w:color w:val="000000"/>
          <w:lang w:val="es-MX"/>
        </w:rPr>
        <w:t>Fellowship</w:t>
      </w:r>
      <w:proofErr w:type="spellEnd"/>
      <w:r w:rsidRPr="00FF6735">
        <w:rPr>
          <w:rFonts w:asciiTheme="minorHAnsi" w:hAnsiTheme="minorHAnsi" w:cstheme="minorHAnsi"/>
          <w:color w:val="000000"/>
          <w:lang w:val="es-MX"/>
        </w:rPr>
        <w:t xml:space="preserve">® puede, de vez en cuando, documentar las actividades del ministerio con fotos o videos. Por la presente cedo y otorgo a Child </w:t>
      </w:r>
      <w:proofErr w:type="spellStart"/>
      <w:r w:rsidRPr="00FF6735">
        <w:rPr>
          <w:rFonts w:asciiTheme="minorHAnsi" w:hAnsiTheme="minorHAnsi" w:cstheme="minorHAnsi"/>
          <w:color w:val="000000"/>
          <w:lang w:val="es-MX"/>
        </w:rPr>
        <w:t>Evangelism</w:t>
      </w:r>
      <w:proofErr w:type="spellEnd"/>
      <w:r w:rsidRPr="00FF6735">
        <w:rPr>
          <w:rFonts w:asciiTheme="minorHAnsi" w:hAnsiTheme="minorHAnsi" w:cstheme="minorHAnsi"/>
          <w:color w:val="000000"/>
          <w:lang w:val="es-MX"/>
        </w:rPr>
        <w:t xml:space="preserve"> </w:t>
      </w:r>
      <w:proofErr w:type="spellStart"/>
      <w:r w:rsidRPr="00FF6735">
        <w:rPr>
          <w:rFonts w:asciiTheme="minorHAnsi" w:hAnsiTheme="minorHAnsi" w:cstheme="minorHAnsi"/>
          <w:color w:val="000000"/>
          <w:lang w:val="es-MX"/>
        </w:rPr>
        <w:t>Fellowship</w:t>
      </w:r>
      <w:proofErr w:type="spellEnd"/>
      <w:r w:rsidRPr="00FF6735">
        <w:rPr>
          <w:rFonts w:asciiTheme="minorHAnsi" w:hAnsiTheme="minorHAnsi" w:cstheme="minorHAnsi"/>
          <w:color w:val="000000"/>
          <w:lang w:val="es-MX"/>
        </w:rPr>
        <w:t xml:space="preserve"> Inc., sus subsidiarias y sucesores, y asigno el derecho incondicional de propiedad, uso y ganancias de todas las fotografías o videos míos o de mi hijo menor, sin reserva ni limitación, incluido el uso de fotografías. o video de mí o de mi hijo menor para, entre otros, fines publicitarios, educativos y promocionales.</w:t>
      </w:r>
    </w:p>
    <w:p w14:paraId="119ACE26" w14:textId="7442BDCE" w:rsidR="00503EB9" w:rsidRPr="00FF6735" w:rsidRDefault="00503EB9" w:rsidP="00503EB9">
      <w:pPr>
        <w:rPr>
          <w:rFonts w:eastAsia="Times New Roman" w:cstheme="minorHAnsi"/>
          <w:color w:val="000000"/>
          <w:lang w:val="es-MX"/>
        </w:rPr>
      </w:pPr>
    </w:p>
    <w:p w14:paraId="250B49FE" w14:textId="000C8C64" w:rsidR="005A589D" w:rsidRPr="00FF6735" w:rsidRDefault="00503EB9" w:rsidP="00F751C3">
      <w:pPr>
        <w:pStyle w:val="elementtoproof"/>
        <w:rPr>
          <w:rFonts w:cstheme="minorHAnsi"/>
          <w:lang w:val="es-MX"/>
        </w:rPr>
      </w:pPr>
      <w:r w:rsidRPr="00FF6735">
        <w:rPr>
          <w:rFonts w:asciiTheme="minorHAnsi" w:hAnsiTheme="minorHAnsi" w:cstheme="minorHAnsi"/>
          <w:color w:val="000000"/>
          <w:lang w:val="es-MX"/>
        </w:rPr>
        <w:t>Firma del Padre / Tutor:</w:t>
      </w:r>
      <w:r w:rsidRPr="00FF6735">
        <w:rPr>
          <w:rStyle w:val="apple-tab-span"/>
          <w:rFonts w:asciiTheme="minorHAnsi" w:hAnsiTheme="minorHAnsi" w:cstheme="minorHAnsi"/>
          <w:color w:val="000000"/>
          <w:lang w:val="es-MX"/>
        </w:rPr>
        <w:t xml:space="preserve"> 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FF6735">
        <w:rPr>
          <w:rStyle w:val="apple-tab-span"/>
          <w:rFonts w:asciiTheme="minorHAnsi" w:hAnsiTheme="minorHAnsi" w:cstheme="minorHAnsi"/>
          <w:color w:val="000000"/>
          <w:lang w:val="es-MX"/>
        </w:rPr>
        <w:t xml:space="preserve"> 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503EB9">
        <w:rPr>
          <w:rStyle w:val="apple-tab-span"/>
          <w:rFonts w:asciiTheme="minorHAnsi" w:hAnsiTheme="minorHAnsi" w:cstheme="minorHAnsi"/>
          <w:color w:val="000000"/>
        </w:rPr>
        <w:t> </w:t>
      </w:r>
      <w:r w:rsidRPr="00FF6735">
        <w:rPr>
          <w:rStyle w:val="apple-tab-span"/>
          <w:rFonts w:asciiTheme="minorHAnsi" w:hAnsiTheme="minorHAnsi" w:cstheme="minorHAnsi"/>
          <w:color w:val="000000"/>
          <w:lang w:val="es-MX"/>
        </w:rPr>
        <w:t xml:space="preserve"> </w:t>
      </w:r>
      <w:r w:rsidRPr="00FF6735">
        <w:rPr>
          <w:rFonts w:asciiTheme="minorHAnsi" w:hAnsiTheme="minorHAnsi" w:cstheme="minorHAnsi"/>
          <w:color w:val="000000"/>
          <w:lang w:val="es-MX"/>
        </w:rPr>
        <w:t>Fecha:</w:t>
      </w:r>
    </w:p>
    <w:sectPr w:rsidR="005A589D" w:rsidRPr="00FF6735" w:rsidSect="00844498">
      <w:pgSz w:w="12240" w:h="15840"/>
      <w:pgMar w:top="4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C541C"/>
    <w:multiLevelType w:val="hybridMultilevel"/>
    <w:tmpl w:val="4260DC1A"/>
    <w:lvl w:ilvl="0" w:tplc="1F6E243E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634A995E">
      <w:numFmt w:val="bullet"/>
      <w:lvlText w:val="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566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TE3NDc2NjIzNLRQ0lEKTi0uzszPAykwqgUAF8igmSwAAAA="/>
  </w:docVars>
  <w:rsids>
    <w:rsidRoot w:val="00170C1B"/>
    <w:rsid w:val="00002909"/>
    <w:rsid w:val="000458E3"/>
    <w:rsid w:val="0007335F"/>
    <w:rsid w:val="00073A9A"/>
    <w:rsid w:val="000C22FB"/>
    <w:rsid w:val="000C7B97"/>
    <w:rsid w:val="000F1402"/>
    <w:rsid w:val="000F3991"/>
    <w:rsid w:val="0010216A"/>
    <w:rsid w:val="00163E2C"/>
    <w:rsid w:val="00164A6F"/>
    <w:rsid w:val="00170C1B"/>
    <w:rsid w:val="001860D7"/>
    <w:rsid w:val="001A66D3"/>
    <w:rsid w:val="001D2FF3"/>
    <w:rsid w:val="002242CD"/>
    <w:rsid w:val="00251826"/>
    <w:rsid w:val="002618F1"/>
    <w:rsid w:val="002B49E7"/>
    <w:rsid w:val="002C13D2"/>
    <w:rsid w:val="002F51D7"/>
    <w:rsid w:val="00317CBB"/>
    <w:rsid w:val="003418C8"/>
    <w:rsid w:val="00364F95"/>
    <w:rsid w:val="003A2A42"/>
    <w:rsid w:val="003C0D3D"/>
    <w:rsid w:val="003E7438"/>
    <w:rsid w:val="004003DD"/>
    <w:rsid w:val="00444FC1"/>
    <w:rsid w:val="00451A04"/>
    <w:rsid w:val="00452F96"/>
    <w:rsid w:val="004704B4"/>
    <w:rsid w:val="00482652"/>
    <w:rsid w:val="004D5A6C"/>
    <w:rsid w:val="004F3DB7"/>
    <w:rsid w:val="00503099"/>
    <w:rsid w:val="00503EB9"/>
    <w:rsid w:val="00587A64"/>
    <w:rsid w:val="005A589D"/>
    <w:rsid w:val="005B3B24"/>
    <w:rsid w:val="005C1835"/>
    <w:rsid w:val="005F4ECB"/>
    <w:rsid w:val="00602201"/>
    <w:rsid w:val="0068138E"/>
    <w:rsid w:val="006B6B45"/>
    <w:rsid w:val="006C103B"/>
    <w:rsid w:val="00713186"/>
    <w:rsid w:val="00716B7F"/>
    <w:rsid w:val="007A5A4E"/>
    <w:rsid w:val="007D6005"/>
    <w:rsid w:val="007D78E0"/>
    <w:rsid w:val="007F418E"/>
    <w:rsid w:val="00803D97"/>
    <w:rsid w:val="0081622A"/>
    <w:rsid w:val="00826EE8"/>
    <w:rsid w:val="008270A4"/>
    <w:rsid w:val="00844498"/>
    <w:rsid w:val="00865978"/>
    <w:rsid w:val="00866F30"/>
    <w:rsid w:val="00890BD8"/>
    <w:rsid w:val="00895FDB"/>
    <w:rsid w:val="00923C39"/>
    <w:rsid w:val="0097358A"/>
    <w:rsid w:val="00976D45"/>
    <w:rsid w:val="00983627"/>
    <w:rsid w:val="009E1418"/>
    <w:rsid w:val="00A26C05"/>
    <w:rsid w:val="00AA6E12"/>
    <w:rsid w:val="00AB1459"/>
    <w:rsid w:val="00AB1D02"/>
    <w:rsid w:val="00AC3DE7"/>
    <w:rsid w:val="00AE5369"/>
    <w:rsid w:val="00AF334B"/>
    <w:rsid w:val="00B36119"/>
    <w:rsid w:val="00BC412B"/>
    <w:rsid w:val="00C55953"/>
    <w:rsid w:val="00C87C52"/>
    <w:rsid w:val="00CB367D"/>
    <w:rsid w:val="00CD0194"/>
    <w:rsid w:val="00D907DB"/>
    <w:rsid w:val="00D92772"/>
    <w:rsid w:val="00D95FDE"/>
    <w:rsid w:val="00DA50E2"/>
    <w:rsid w:val="00DA54E9"/>
    <w:rsid w:val="00DE0989"/>
    <w:rsid w:val="00DE2BD1"/>
    <w:rsid w:val="00DF753B"/>
    <w:rsid w:val="00E00BB2"/>
    <w:rsid w:val="00E06146"/>
    <w:rsid w:val="00EA0F00"/>
    <w:rsid w:val="00EA21AA"/>
    <w:rsid w:val="00EA694E"/>
    <w:rsid w:val="00ED040F"/>
    <w:rsid w:val="00F64A92"/>
    <w:rsid w:val="00F66F9B"/>
    <w:rsid w:val="00F751C3"/>
    <w:rsid w:val="00FF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37532"/>
  <w15:chartTrackingRefBased/>
  <w15:docId w15:val="{37E9C561-35BA-48EA-B646-5DA677C2C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C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C1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87C52"/>
    <w:rPr>
      <w:color w:val="808080"/>
    </w:rPr>
  </w:style>
  <w:style w:type="table" w:styleId="TableGrid">
    <w:name w:val="Table Grid"/>
    <w:basedOn w:val="TableNormal"/>
    <w:uiPriority w:val="59"/>
    <w:rsid w:val="00ED0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3A9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3EB9"/>
    <w:rPr>
      <w:rFonts w:ascii="Calibri" w:hAnsi="Calibri" w:cs="Calibri"/>
    </w:rPr>
  </w:style>
  <w:style w:type="paragraph" w:customStyle="1" w:styleId="elementtoproof">
    <w:name w:val="elementtoproof"/>
    <w:basedOn w:val="Normal"/>
    <w:uiPriority w:val="99"/>
    <w:semiHidden/>
    <w:rsid w:val="00503EB9"/>
    <w:rPr>
      <w:rFonts w:ascii="Calibri" w:hAnsi="Calibri" w:cs="Calibri"/>
    </w:rPr>
  </w:style>
  <w:style w:type="character" w:customStyle="1" w:styleId="apple-tab-span">
    <w:name w:val="apple-tab-span"/>
    <w:basedOn w:val="DefaultParagraphFont"/>
    <w:rsid w:val="00503EB9"/>
  </w:style>
  <w:style w:type="character" w:styleId="UnresolvedMention">
    <w:name w:val="Unresolved Mention"/>
    <w:basedOn w:val="DefaultParagraphFont"/>
    <w:uiPriority w:val="99"/>
    <w:semiHidden/>
    <w:unhideWhenUsed/>
    <w:rsid w:val="008659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4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idio@nsbcc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2E24CE5EBC5143BB28E6E67771C0B8" ma:contentTypeVersion="16" ma:contentTypeDescription="Create a new document." ma:contentTypeScope="" ma:versionID="5362c6e32ca726096473c2de11dc7120">
  <xsd:schema xmlns:xsd="http://www.w3.org/2001/XMLSchema" xmlns:xs="http://www.w3.org/2001/XMLSchema" xmlns:p="http://schemas.microsoft.com/office/2006/metadata/properties" xmlns:ns1="http://schemas.microsoft.com/sharepoint/v3" xmlns:ns3="4b7cae84-c564-49df-a4eb-7d26ca37eeb8" xmlns:ns4="960e8bfd-a939-4c87-9514-41370d7d84d9" targetNamespace="http://schemas.microsoft.com/office/2006/metadata/properties" ma:root="true" ma:fieldsID="47fd174e33fa514f0fae2b273f205114" ns1:_="" ns3:_="" ns4:_="">
    <xsd:import namespace="http://schemas.microsoft.com/sharepoint/v3"/>
    <xsd:import namespace="4b7cae84-c564-49df-a4eb-7d26ca37eeb8"/>
    <xsd:import namespace="960e8bfd-a939-4c87-9514-41370d7d84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7cae84-c564-49df-a4eb-7d26ca37ee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0e8bfd-a939-4c87-9514-41370d7d84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5E181F-F174-4FF6-90CF-6F6D0D8C7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b7cae84-c564-49df-a4eb-7d26ca37eeb8"/>
    <ds:schemaRef ds:uri="960e8bfd-a939-4c87-9514-41370d7d84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284E65-72D8-49AE-A167-95912B7C536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AA79E5E-4135-4087-821B-489FC654AD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Marquette</dc:creator>
  <cp:keywords/>
  <dc:description/>
  <cp:lastModifiedBy>Beth Banning</cp:lastModifiedBy>
  <cp:revision>12</cp:revision>
  <cp:lastPrinted>2020-06-12T19:52:00Z</cp:lastPrinted>
  <dcterms:created xsi:type="dcterms:W3CDTF">2023-07-03T00:42:00Z</dcterms:created>
  <dcterms:modified xsi:type="dcterms:W3CDTF">2023-07-11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2E24CE5EBC5143BB28E6E67771C0B8</vt:lpwstr>
  </property>
</Properties>
</file>